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HAnsi" w:hAnsi="Times New Roman" w:cs="Times New Roman"/>
          <w:color w:val="5B9BD5" w:themeColor="accent1"/>
          <w:lang w:eastAsia="en-US"/>
        </w:rPr>
        <w:id w:val="56222084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328E0873" w14:textId="77777777" w:rsidR="00EC72BC" w:rsidRPr="006F688D" w:rsidRDefault="00EC72BC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color w:val="5B9BD5" w:themeColor="accent1"/>
            </w:rPr>
          </w:pPr>
          <w:r w:rsidRPr="006F688D">
            <w:rPr>
              <w:rFonts w:ascii="Times New Roman" w:hAnsi="Times New Roman" w:cs="Times New Roman"/>
              <w:noProof/>
              <w:color w:val="5B9BD5" w:themeColor="accent1"/>
            </w:rPr>
            <w:drawing>
              <wp:inline distT="0" distB="0" distL="0" distR="0" wp14:anchorId="79C26B1C" wp14:editId="32941C8A">
                <wp:extent cx="1417320" cy="750898"/>
                <wp:effectExtent l="0" t="0" r="0" b="0"/>
                <wp:docPr id="143" name="Resim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5B9BD5" w:themeColor="accent1"/>
              <w:sz w:val="72"/>
              <w:szCs w:val="72"/>
            </w:rPr>
            <w:alias w:val="Başlık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DE6EC16" w14:textId="0907541B" w:rsidR="00EC72BC" w:rsidRPr="006F688D" w:rsidRDefault="00FC1E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="Times New Roman" w:eastAsiaTheme="majorEastAsia" w:hAnsi="Times New Roman" w:cs="Times New Roman"/>
                  <w:caps/>
                  <w:color w:val="5B9BD5" w:themeColor="accent1"/>
                  <w:sz w:val="72"/>
                  <w:szCs w:val="72"/>
                </w:rPr>
                <w:t>Image processıng</w:t>
              </w:r>
            </w:p>
          </w:sdtContent>
        </w:sdt>
        <w:sdt>
          <w:sdtPr>
            <w:rPr>
              <w:rFonts w:ascii="Times New Roman" w:hAnsi="Times New Roman" w:cs="Times New Roman"/>
              <w:b/>
              <w:color w:val="5B9BD5" w:themeColor="accent1"/>
              <w:sz w:val="56"/>
              <w:szCs w:val="56"/>
            </w:rPr>
            <w:alias w:val="Altyazı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6EFBC654" w14:textId="77777777" w:rsidR="00EC72BC" w:rsidRPr="006F688D" w:rsidRDefault="00044EFB">
              <w:pPr>
                <w:pStyle w:val="NoSpacing"/>
                <w:jc w:val="center"/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</w:pPr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Mini Project </w:t>
              </w:r>
              <w:proofErr w:type="gram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1 :</w:t>
              </w:r>
              <w:proofErr w:type="gramEnd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 </w:t>
              </w:r>
              <w:proofErr w:type="spell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Coin</w:t>
              </w:r>
              <w:proofErr w:type="spellEnd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 xml:space="preserve"> </w:t>
              </w:r>
              <w:proofErr w:type="spellStart"/>
              <w:r w:rsidRPr="006F688D">
                <w:rPr>
                  <w:rFonts w:ascii="Times New Roman" w:hAnsi="Times New Roman" w:cs="Times New Roman"/>
                  <w:b/>
                  <w:color w:val="5B9BD5" w:themeColor="accent1"/>
                  <w:sz w:val="56"/>
                  <w:szCs w:val="56"/>
                </w:rPr>
                <w:t>Counting</w:t>
              </w:r>
              <w:proofErr w:type="spellEnd"/>
            </w:p>
          </w:sdtContent>
        </w:sdt>
        <w:p w14:paraId="4BF48983" w14:textId="77777777" w:rsidR="00EC72BC" w:rsidRPr="006F688D" w:rsidRDefault="00EC72BC">
          <w:pPr>
            <w:pStyle w:val="NoSpacing"/>
            <w:spacing w:before="480"/>
            <w:jc w:val="center"/>
            <w:rPr>
              <w:rFonts w:ascii="Times New Roman" w:hAnsi="Times New Roman" w:cs="Times New Roman"/>
              <w:color w:val="5B9BD5" w:themeColor="accent1"/>
            </w:rPr>
          </w:pPr>
          <w:r w:rsidRPr="006F688D">
            <w:rPr>
              <w:rFonts w:ascii="Times New Roman" w:hAnsi="Times New Roman" w:cs="Times New Roman"/>
              <w:noProof/>
              <w:color w:val="5B9BD5" w:themeColor="accent1"/>
            </w:rPr>
            <w:drawing>
              <wp:inline distT="0" distB="0" distL="0" distR="0" wp14:anchorId="7717AE46" wp14:editId="6285B2F5">
                <wp:extent cx="758952" cy="478932"/>
                <wp:effectExtent l="0" t="0" r="3175" b="0"/>
                <wp:docPr id="144" name="Resim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F4C504F" w14:textId="725BCDB5" w:rsidR="00EC72BC" w:rsidRPr="006F688D" w:rsidRDefault="001B3DFA">
          <w:p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  <w:color w:val="5B9BD5" w:themeColor="accent1"/>
              <w:lang w:eastAsia="tr-TR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2F40D6" wp14:editId="2169C94A">
                    <wp:simplePos x="0" y="0"/>
                    <wp:positionH relativeFrom="margin">
                      <wp:posOffset>-171450</wp:posOffset>
                    </wp:positionH>
                    <wp:positionV relativeFrom="page">
                      <wp:posOffset>6268720</wp:posOffset>
                    </wp:positionV>
                    <wp:extent cx="5760720" cy="738505"/>
                    <wp:effectExtent l="0" t="0" r="0" b="0"/>
                    <wp:wrapNone/>
                    <wp:docPr id="142" name="Metin Kutusu 1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760720" cy="7385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Tarih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4-11-17T00:00:00Z">
                                    <w:dateFormat w:val="dd MMMM yyyy"/>
                                    <w:lid w:val="tr-TR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BB12B22" w14:textId="1ADB7BB5" w:rsidR="00457E41" w:rsidRDefault="00373BE9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76D069B3" w14:textId="5D825A11" w:rsidR="00457E41" w:rsidRDefault="00000000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5B9BD5" w:themeColor="accent1"/>
                                      <w:sz w:val="32"/>
                                      <w:szCs w:val="32"/>
                                    </w:rPr>
                                    <w:alias w:val="Adre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457E41" w:rsidRPr="00EC72BC">
                                      <w:rPr>
                                        <w:b/>
                                        <w:color w:val="5B9BD5" w:themeColor="accent1"/>
                                        <w:sz w:val="32"/>
                                        <w:szCs w:val="32"/>
                                      </w:rPr>
                                      <w:t xml:space="preserve">NURAY </w:t>
                                    </w:r>
                                    <w:r w:rsidR="00373BE9">
                                      <w:rPr>
                                        <w:b/>
                                        <w:color w:val="5B9BD5" w:themeColor="accent1"/>
                                        <w:sz w:val="32"/>
                                        <w:szCs w:val="32"/>
                                      </w:rPr>
                                      <w:t>CAN</w:t>
                                    </w:r>
                                  </w:sdtContent>
                                </w:sdt>
                              </w:p>
                              <w:p w14:paraId="3473FAA1" w14:textId="1E924CD7" w:rsidR="000C16D0" w:rsidRPr="00EC72BC" w:rsidRDefault="00373BE9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b/>
                                    <w:color w:val="5B9BD5" w:themeColor="accent1"/>
                                    <w:sz w:val="32"/>
                                    <w:szCs w:val="32"/>
                                  </w:rPr>
                                  <w:t>ATILIM UNIVER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E2F40D6" id="_x0000_t202" coordsize="21600,21600" o:spt="202" path="m,l,21600r21600,l21600,xe">
                    <v:stroke joinstyle="miter"/>
                    <v:path gradientshapeok="t" o:connecttype="rect"/>
                  </v:shapetype>
                  <v:shape id="Metin Kutusu 142" o:spid="_x0000_s1026" type="#_x0000_t202" style="position:absolute;margin-left:-13.5pt;margin-top:493.6pt;width:453.6pt;height:58.15pt;z-index:251659264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Tarih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4-11-17T00:00:00Z">
                              <w:dateFormat w:val="dd MMMM yyyy"/>
                              <w:lid w:val="tr-TR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BB12B22" w14:textId="1ADB7BB5" w:rsidR="00457E41" w:rsidRDefault="00373BE9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14:paraId="76D069B3" w14:textId="5D825A11" w:rsidR="00457E41" w:rsidRDefault="00000000">
                          <w:pPr>
                            <w:pStyle w:val="NoSpacing"/>
                            <w:jc w:val="center"/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</w:pPr>
                          <w:sdt>
                            <w:sdtPr>
                              <w:rPr>
                                <w:b/>
                                <w:color w:val="5B9BD5" w:themeColor="accent1"/>
                                <w:sz w:val="32"/>
                                <w:szCs w:val="32"/>
                              </w:rPr>
                              <w:alias w:val="Adre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457E41" w:rsidRPr="00EC72BC">
                                <w:rPr>
                                  <w:b/>
                                  <w:color w:val="5B9BD5" w:themeColor="accent1"/>
                                  <w:sz w:val="32"/>
                                  <w:szCs w:val="32"/>
                                </w:rPr>
                                <w:t xml:space="preserve">NURAY </w:t>
                              </w:r>
                              <w:r w:rsidR="00373BE9">
                                <w:rPr>
                                  <w:b/>
                                  <w:color w:val="5B9BD5" w:themeColor="accent1"/>
                                  <w:sz w:val="32"/>
                                  <w:szCs w:val="32"/>
                                </w:rPr>
                                <w:t>CAN</w:t>
                              </w:r>
                            </w:sdtContent>
                          </w:sdt>
                        </w:p>
                        <w:p w14:paraId="3473FAA1" w14:textId="1E924CD7" w:rsidR="000C16D0" w:rsidRPr="00EC72BC" w:rsidRDefault="00373BE9">
                          <w:pPr>
                            <w:pStyle w:val="NoSpacing"/>
                            <w:jc w:val="center"/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color w:val="5B9BD5" w:themeColor="accent1"/>
                              <w:sz w:val="32"/>
                              <w:szCs w:val="32"/>
                            </w:rPr>
                            <w:t>ATILIM UNIVERSITY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EC72BC" w:rsidRPr="006F688D">
            <w:rPr>
              <w:rFonts w:ascii="Times New Roman" w:hAnsi="Times New Roman" w:cs="Times New Roman"/>
            </w:rPr>
            <w:br w:type="page"/>
          </w:r>
        </w:p>
      </w:sdtContent>
    </w:sdt>
    <w:p w14:paraId="2DB1F238" w14:textId="77777777" w:rsidR="00EC72BC" w:rsidRPr="006F688D" w:rsidRDefault="00E1581B">
      <w:p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lastRenderedPageBreak/>
        <w:t>INTRODUCTION</w:t>
      </w:r>
      <w:r w:rsidR="00EC72BC" w:rsidRPr="006F688D">
        <w:rPr>
          <w:rFonts w:ascii="Times New Roman" w:hAnsi="Times New Roman" w:cs="Times New Roman"/>
          <w:b/>
          <w:u w:val="single"/>
        </w:rPr>
        <w:t>:</w:t>
      </w:r>
    </w:p>
    <w:p w14:paraId="1EA60A37" w14:textId="77777777" w:rsidR="0057360B" w:rsidRPr="006F688D" w:rsidRDefault="00044EFB">
      <w:pPr>
        <w:rPr>
          <w:rFonts w:ascii="Times New Roman" w:hAnsi="Times New Roman" w:cs="Times New Roman"/>
        </w:rPr>
      </w:pPr>
      <w:proofErr w:type="spellStart"/>
      <w:r w:rsidRPr="006F688D">
        <w:rPr>
          <w:rFonts w:ascii="Times New Roman" w:hAnsi="Times New Roman" w:cs="Times New Roman"/>
        </w:rPr>
        <w:t>Thi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ject</w:t>
      </w:r>
      <w:proofErr w:type="spellEnd"/>
      <w:r w:rsidRPr="006F688D">
        <w:rPr>
          <w:rFonts w:ascii="Times New Roman" w:hAnsi="Times New Roman" w:cs="Times New Roman"/>
        </w:rPr>
        <w:t xml:space="preserve"> is </w:t>
      </w:r>
      <w:proofErr w:type="spellStart"/>
      <w:r w:rsidRPr="006F688D">
        <w:rPr>
          <w:rFonts w:ascii="Times New Roman" w:hAnsi="Times New Roman" w:cs="Times New Roman"/>
        </w:rPr>
        <w:t>aim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unt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on a </w:t>
      </w:r>
      <w:proofErr w:type="spellStart"/>
      <w:r w:rsidRPr="006F688D">
        <w:rPr>
          <w:rFonts w:ascii="Times New Roman" w:hAnsi="Times New Roman" w:cs="Times New Roman"/>
        </w:rPr>
        <w:t>capture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b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u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ces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ill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r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i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number</w:t>
      </w:r>
      <w:proofErr w:type="spellEnd"/>
      <w:r w:rsidRPr="006F688D">
        <w:rPr>
          <w:rFonts w:ascii="Times New Roman" w:hAnsi="Times New Roman" w:cs="Times New Roman"/>
        </w:rPr>
        <w:t xml:space="preserve"> of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ir</w:t>
      </w:r>
      <w:proofErr w:type="spellEnd"/>
      <w:r w:rsidRPr="006F688D">
        <w:rPr>
          <w:rFonts w:ascii="Times New Roman" w:hAnsi="Times New Roman" w:cs="Times New Roman"/>
        </w:rPr>
        <w:t xml:space="preserve"> total </w:t>
      </w:r>
      <w:proofErr w:type="spellStart"/>
      <w:r w:rsidRPr="006F688D">
        <w:rPr>
          <w:rFonts w:ascii="Times New Roman" w:hAnsi="Times New Roman" w:cs="Times New Roman"/>
        </w:rPr>
        <w:t>value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ind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numbers</w:t>
      </w:r>
      <w:proofErr w:type="spellEnd"/>
      <w:r w:rsidRPr="006F688D">
        <w:rPr>
          <w:rFonts w:ascii="Times New Roman" w:hAnsi="Times New Roman" w:cs="Times New Roman"/>
        </w:rPr>
        <w:t xml:space="preserve"> of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is </w:t>
      </w:r>
      <w:proofErr w:type="spellStart"/>
      <w:r w:rsidRPr="006F688D">
        <w:rPr>
          <w:rFonts w:ascii="Times New Roman" w:hAnsi="Times New Roman" w:cs="Times New Roman"/>
        </w:rPr>
        <w:t>require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label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egmentatio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S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houl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par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u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image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fo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segmentatio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b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do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processing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peration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Afte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s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cesse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can </w:t>
      </w:r>
      <w:proofErr w:type="spellStart"/>
      <w:r w:rsidRPr="006F688D">
        <w:rPr>
          <w:rFonts w:ascii="Times New Roman" w:hAnsi="Times New Roman" w:cs="Times New Roman"/>
        </w:rPr>
        <w:t>get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label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nd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objects</w:t>
      </w:r>
      <w:proofErr w:type="spellEnd"/>
      <w:r w:rsidRPr="006F688D">
        <w:rPr>
          <w:rFonts w:ascii="Times New Roman" w:hAnsi="Times New Roman" w:cs="Times New Roman"/>
        </w:rPr>
        <w:t xml:space="preserve">. </w:t>
      </w:r>
      <w:proofErr w:type="spellStart"/>
      <w:r w:rsidRPr="006F688D">
        <w:rPr>
          <w:rFonts w:ascii="Times New Roman" w:hAnsi="Times New Roman" w:cs="Times New Roman"/>
        </w:rPr>
        <w:t>Then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r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would</w:t>
      </w:r>
      <w:proofErr w:type="spellEnd"/>
      <w:r w:rsidRPr="006F688D">
        <w:rPr>
          <w:rFonts w:ascii="Times New Roman" w:hAnsi="Times New Roman" w:cs="Times New Roman"/>
        </w:rPr>
        <w:t xml:space="preserve"> be </w:t>
      </w:r>
      <w:proofErr w:type="spellStart"/>
      <w:r w:rsidRPr="006F688D">
        <w:rPr>
          <w:rFonts w:ascii="Times New Roman" w:hAnsi="Times New Roman" w:cs="Times New Roman"/>
        </w:rPr>
        <w:t>s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an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method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lassify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coins</w:t>
      </w:r>
      <w:proofErr w:type="spellEnd"/>
      <w:r w:rsidRPr="006F688D">
        <w:rPr>
          <w:rFonts w:ascii="Times New Roman" w:hAnsi="Times New Roman" w:cs="Times New Roman"/>
        </w:rPr>
        <w:t xml:space="preserve"> but </w:t>
      </w:r>
      <w:proofErr w:type="spellStart"/>
      <w:r w:rsidRPr="006F688D">
        <w:rPr>
          <w:rFonts w:ascii="Times New Roman" w:hAnsi="Times New Roman" w:cs="Times New Roman"/>
        </w:rPr>
        <w:t>w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efe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o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use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their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areas</w:t>
      </w:r>
      <w:proofErr w:type="spellEnd"/>
      <w:r w:rsidRPr="006F688D">
        <w:rPr>
          <w:rFonts w:ascii="Times New Roman" w:hAnsi="Times New Roman" w:cs="Times New Roman"/>
        </w:rPr>
        <w:t xml:space="preserve"> in </w:t>
      </w:r>
      <w:proofErr w:type="spellStart"/>
      <w:r w:rsidRPr="006F688D">
        <w:rPr>
          <w:rFonts w:ascii="Times New Roman" w:hAnsi="Times New Roman" w:cs="Times New Roman"/>
        </w:rPr>
        <w:t>this</w:t>
      </w:r>
      <w:proofErr w:type="spellEnd"/>
      <w:r w:rsidRPr="006F688D">
        <w:rPr>
          <w:rFonts w:ascii="Times New Roman" w:hAnsi="Times New Roman" w:cs="Times New Roman"/>
        </w:rPr>
        <w:t xml:space="preserve"> </w:t>
      </w:r>
      <w:proofErr w:type="spellStart"/>
      <w:r w:rsidRPr="006F688D">
        <w:rPr>
          <w:rFonts w:ascii="Times New Roman" w:hAnsi="Times New Roman" w:cs="Times New Roman"/>
        </w:rPr>
        <w:t>project</w:t>
      </w:r>
      <w:proofErr w:type="spellEnd"/>
      <w:r w:rsidRPr="006F688D">
        <w:rPr>
          <w:rFonts w:ascii="Times New Roman" w:hAnsi="Times New Roman" w:cs="Times New Roman"/>
        </w:rPr>
        <w:t>.</w:t>
      </w:r>
      <w:r w:rsidR="00795BC8" w:rsidRPr="006F688D">
        <w:rPr>
          <w:rFonts w:ascii="Times New Roman" w:hAnsi="Times New Roman" w:cs="Times New Roman"/>
        </w:rPr>
        <w:t xml:space="preserve">  </w:t>
      </w:r>
      <w:proofErr w:type="spellStart"/>
      <w:r w:rsidR="00795BC8" w:rsidRPr="006F688D">
        <w:rPr>
          <w:rFonts w:ascii="Times New Roman" w:hAnsi="Times New Roman" w:cs="Times New Roman"/>
        </w:rPr>
        <w:t>Th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areas</w:t>
      </w:r>
      <w:proofErr w:type="spellEnd"/>
      <w:r w:rsidR="00795BC8" w:rsidRPr="006F688D">
        <w:rPr>
          <w:rFonts w:ascii="Times New Roman" w:hAnsi="Times New Roman" w:cs="Times New Roman"/>
        </w:rPr>
        <w:t xml:space="preserve"> of </w:t>
      </w:r>
      <w:proofErr w:type="spellStart"/>
      <w:r w:rsidR="00795BC8" w:rsidRPr="006F688D">
        <w:rPr>
          <w:rFonts w:ascii="Times New Roman" w:hAnsi="Times New Roman" w:cs="Times New Roman"/>
        </w:rPr>
        <w:t>th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most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coins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r w:rsidR="00795BC8" w:rsidRPr="006F688D">
        <w:rPr>
          <w:rFonts w:ascii="Times New Roman" w:hAnsi="Times New Roman" w:cs="Times New Roman"/>
        </w:rPr>
        <w:t xml:space="preserve"> not </w:t>
      </w:r>
      <w:proofErr w:type="spellStart"/>
      <w:r w:rsidR="00795BC8" w:rsidRPr="006F688D">
        <w:rPr>
          <w:rFonts w:ascii="Times New Roman" w:hAnsi="Times New Roman" w:cs="Times New Roman"/>
        </w:rPr>
        <w:t>sam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even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if</w:t>
      </w:r>
      <w:proofErr w:type="spellEnd"/>
      <w:r w:rsidR="00795BC8" w:rsidRPr="006F688D">
        <w:rPr>
          <w:rFonts w:ascii="Times New Roman" w:hAnsi="Times New Roman" w:cs="Times New Roman"/>
        </w:rPr>
        <w:t xml:space="preserve"> they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sam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kind</w:t>
      </w:r>
      <w:proofErr w:type="spellEnd"/>
      <w:r w:rsidR="00795BC8" w:rsidRPr="006F688D">
        <w:rPr>
          <w:rFonts w:ascii="Times New Roman" w:hAnsi="Times New Roman" w:cs="Times New Roman"/>
        </w:rPr>
        <w:t xml:space="preserve"> of </w:t>
      </w:r>
      <w:proofErr w:type="spellStart"/>
      <w:r w:rsidR="00795BC8" w:rsidRPr="006F688D">
        <w:rPr>
          <w:rFonts w:ascii="Times New Roman" w:hAnsi="Times New Roman" w:cs="Times New Roman"/>
        </w:rPr>
        <w:t>coin</w:t>
      </w:r>
      <w:proofErr w:type="spellEnd"/>
      <w:r w:rsidR="00795BC8" w:rsidRPr="006F688D">
        <w:rPr>
          <w:rFonts w:ascii="Times New Roman" w:hAnsi="Times New Roman" w:cs="Times New Roman"/>
        </w:rPr>
        <w:t xml:space="preserve"> but </w:t>
      </w:r>
      <w:proofErr w:type="spellStart"/>
      <w:r w:rsidR="00795BC8" w:rsidRPr="006F688D">
        <w:rPr>
          <w:rFonts w:ascii="Times New Roman" w:hAnsi="Times New Roman" w:cs="Times New Roman"/>
        </w:rPr>
        <w:t>their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795BC8" w:rsidRPr="006F688D">
        <w:rPr>
          <w:rFonts w:ascii="Times New Roman" w:hAnsi="Times New Roman" w:cs="Times New Roman"/>
        </w:rPr>
        <w:t>values</w:t>
      </w:r>
      <w:proofErr w:type="spellEnd"/>
      <w:r w:rsidR="00795BC8" w:rsidRPr="006F688D">
        <w:rPr>
          <w:rFonts w:ascii="Times New Roman" w:hAnsi="Times New Roman" w:cs="Times New Roman"/>
        </w:rPr>
        <w:t xml:space="preserve">  </w:t>
      </w:r>
      <w:proofErr w:type="spellStart"/>
      <w:r w:rsidR="00795BC8" w:rsidRPr="006F688D">
        <w:rPr>
          <w:rFonts w:ascii="Times New Roman" w:hAnsi="Times New Roman" w:cs="Times New Roman"/>
        </w:rPr>
        <w:t>are</w:t>
      </w:r>
      <w:proofErr w:type="spellEnd"/>
      <w:proofErr w:type="gram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close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to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each</w:t>
      </w:r>
      <w:proofErr w:type="spellEnd"/>
      <w:r w:rsidR="00795BC8" w:rsidRPr="006F688D">
        <w:rPr>
          <w:rFonts w:ascii="Times New Roman" w:hAnsi="Times New Roman" w:cs="Times New Roman"/>
        </w:rPr>
        <w:t xml:space="preserve"> </w:t>
      </w:r>
      <w:proofErr w:type="spellStart"/>
      <w:r w:rsidR="00795BC8" w:rsidRPr="006F688D">
        <w:rPr>
          <w:rFonts w:ascii="Times New Roman" w:hAnsi="Times New Roman" w:cs="Times New Roman"/>
        </w:rPr>
        <w:t>other</w:t>
      </w:r>
      <w:proofErr w:type="spellEnd"/>
      <w:r w:rsidR="00361568" w:rsidRPr="006F688D">
        <w:rPr>
          <w:rFonts w:ascii="Times New Roman" w:hAnsi="Times New Roman" w:cs="Times New Roman"/>
        </w:rPr>
        <w:t xml:space="preserve">. </w:t>
      </w:r>
      <w:proofErr w:type="spellStart"/>
      <w:r w:rsidR="00361568" w:rsidRPr="006F688D">
        <w:rPr>
          <w:rFonts w:ascii="Times New Roman" w:hAnsi="Times New Roman" w:cs="Times New Roman"/>
        </w:rPr>
        <w:t>So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w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us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i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featur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o</w:t>
      </w:r>
      <w:proofErr w:type="spellEnd"/>
      <w:r w:rsidR="00361568" w:rsidRPr="006F688D">
        <w:rPr>
          <w:rFonts w:ascii="Times New Roman" w:hAnsi="Times New Roman" w:cs="Times New Roman"/>
        </w:rPr>
        <w:t xml:space="preserve"> define </w:t>
      </w:r>
      <w:proofErr w:type="spellStart"/>
      <w:r w:rsidR="00361568" w:rsidRPr="006F688D">
        <w:rPr>
          <w:rFonts w:ascii="Times New Roman" w:hAnsi="Times New Roman" w:cs="Times New Roman"/>
        </w:rPr>
        <w:t>their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ypes</w:t>
      </w:r>
      <w:proofErr w:type="spellEnd"/>
      <w:r w:rsidR="00361568" w:rsidRPr="006F688D">
        <w:rPr>
          <w:rFonts w:ascii="Times New Roman" w:hAnsi="Times New Roman" w:cs="Times New Roman"/>
        </w:rPr>
        <w:t xml:space="preserve">. As a </w:t>
      </w:r>
      <w:proofErr w:type="spellStart"/>
      <w:r w:rsidR="00361568" w:rsidRPr="006F688D">
        <w:rPr>
          <w:rFonts w:ascii="Times New Roman" w:hAnsi="Times New Roman" w:cs="Times New Roman"/>
        </w:rPr>
        <w:t>result</w:t>
      </w:r>
      <w:proofErr w:type="spellEnd"/>
      <w:r w:rsidR="00361568" w:rsidRPr="006F688D">
        <w:rPr>
          <w:rFonts w:ascii="Times New Roman" w:hAnsi="Times New Roman" w:cs="Times New Roman"/>
        </w:rPr>
        <w:t xml:space="preserve">, </w:t>
      </w:r>
      <w:proofErr w:type="spellStart"/>
      <w:r w:rsidR="00361568" w:rsidRPr="006F688D">
        <w:rPr>
          <w:rFonts w:ascii="Times New Roman" w:hAnsi="Times New Roman" w:cs="Times New Roman"/>
        </w:rPr>
        <w:t>after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finding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number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and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ypes</w:t>
      </w:r>
      <w:proofErr w:type="spellEnd"/>
      <w:r w:rsidR="00361568" w:rsidRPr="006F688D">
        <w:rPr>
          <w:rFonts w:ascii="Times New Roman" w:hAnsi="Times New Roman" w:cs="Times New Roman"/>
        </w:rPr>
        <w:t xml:space="preserve"> of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coins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we</w:t>
      </w:r>
      <w:proofErr w:type="spellEnd"/>
      <w:r w:rsidR="00361568" w:rsidRPr="006F688D">
        <w:rPr>
          <w:rFonts w:ascii="Times New Roman" w:hAnsi="Times New Roman" w:cs="Times New Roman"/>
        </w:rPr>
        <w:t xml:space="preserve"> can </w:t>
      </w:r>
      <w:proofErr w:type="spellStart"/>
      <w:r w:rsidR="00361568" w:rsidRPr="006F688D">
        <w:rPr>
          <w:rFonts w:ascii="Times New Roman" w:hAnsi="Times New Roman" w:cs="Times New Roman"/>
        </w:rPr>
        <w:t>calculate</w:t>
      </w:r>
      <w:proofErr w:type="spellEnd"/>
      <w:r w:rsidR="00361568" w:rsidRPr="006F688D">
        <w:rPr>
          <w:rFonts w:ascii="Times New Roman" w:hAnsi="Times New Roman" w:cs="Times New Roman"/>
        </w:rPr>
        <w:t xml:space="preserve"> </w:t>
      </w:r>
      <w:proofErr w:type="spellStart"/>
      <w:r w:rsidR="00361568" w:rsidRPr="006F688D">
        <w:rPr>
          <w:rFonts w:ascii="Times New Roman" w:hAnsi="Times New Roman" w:cs="Times New Roman"/>
        </w:rPr>
        <w:t>the</w:t>
      </w:r>
      <w:proofErr w:type="spellEnd"/>
      <w:r w:rsidR="00361568" w:rsidRPr="006F688D">
        <w:rPr>
          <w:rFonts w:ascii="Times New Roman" w:hAnsi="Times New Roman" w:cs="Times New Roman"/>
        </w:rPr>
        <w:t xml:space="preserve"> total </w:t>
      </w:r>
      <w:proofErr w:type="spellStart"/>
      <w:r w:rsidR="00361568" w:rsidRPr="006F688D">
        <w:rPr>
          <w:rFonts w:ascii="Times New Roman" w:hAnsi="Times New Roman" w:cs="Times New Roman"/>
        </w:rPr>
        <w:t>values</w:t>
      </w:r>
      <w:proofErr w:type="spellEnd"/>
      <w:r w:rsidR="00361568" w:rsidRPr="006F688D">
        <w:rPr>
          <w:rFonts w:ascii="Times New Roman" w:hAnsi="Times New Roman" w:cs="Times New Roman"/>
        </w:rPr>
        <w:t xml:space="preserve"> of </w:t>
      </w:r>
      <w:proofErr w:type="spellStart"/>
      <w:r w:rsidR="00361568" w:rsidRPr="006F688D">
        <w:rPr>
          <w:rFonts w:ascii="Times New Roman" w:hAnsi="Times New Roman" w:cs="Times New Roman"/>
        </w:rPr>
        <w:t>them</w:t>
      </w:r>
      <w:proofErr w:type="spellEnd"/>
      <w:r w:rsidR="00361568" w:rsidRPr="006F688D">
        <w:rPr>
          <w:rFonts w:ascii="Times New Roman" w:hAnsi="Times New Roman" w:cs="Times New Roman"/>
        </w:rPr>
        <w:t>.</w:t>
      </w:r>
    </w:p>
    <w:p w14:paraId="62E29879" w14:textId="77777777" w:rsidR="0057360B" w:rsidRPr="006F688D" w:rsidRDefault="003F4049">
      <w:p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t>PROCEDURE:</w:t>
      </w:r>
    </w:p>
    <w:p w14:paraId="2A005883" w14:textId="77777777" w:rsidR="00526EFB" w:rsidRPr="006F688D" w:rsidRDefault="00361568" w:rsidP="003615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Reading Image</w:t>
      </w:r>
    </w:p>
    <w:p w14:paraId="6A506B69" w14:textId="77777777" w:rsidR="00361568" w:rsidRPr="006F688D" w:rsidRDefault="00361568" w:rsidP="0036156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rst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  <w:szCs w:val="24"/>
        </w:rPr>
        <w:t>imread</w:t>
      </w:r>
      <w:proofErr w:type="spellEnd"/>
      <w:r w:rsidRPr="006F688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aptur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h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t as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1.</w:t>
      </w:r>
    </w:p>
    <w:p w14:paraId="2A358279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x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rea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para.jpg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14:paraId="61DB21F0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x); </w:t>
      </w:r>
    </w:p>
    <w:p w14:paraId="2EB1E70E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35D737CC" wp14:editId="1C844FB9">
            <wp:extent cx="3581400" cy="2877911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2877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9C904" w14:textId="77777777" w:rsidR="00361568" w:rsidRPr="006F688D" w:rsidRDefault="00361568" w:rsidP="00361568">
      <w:pPr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Figure1</w:t>
      </w:r>
    </w:p>
    <w:p w14:paraId="7EA1A2D9" w14:textId="77777777" w:rsidR="00361568" w:rsidRPr="006F688D" w:rsidRDefault="00361568" w:rsidP="00361568">
      <w:pPr>
        <w:rPr>
          <w:rFonts w:ascii="Times New Roman" w:hAnsi="Times New Roman" w:cs="Times New Roman"/>
          <w:sz w:val="24"/>
          <w:szCs w:val="24"/>
        </w:rPr>
      </w:pPr>
    </w:p>
    <w:p w14:paraId="19F15D8A" w14:textId="77777777" w:rsidR="00361568" w:rsidRPr="006F688D" w:rsidRDefault="00361568" w:rsidP="003615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Convert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RGB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to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grayscal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.</w:t>
      </w:r>
    </w:p>
    <w:p w14:paraId="5B9E309A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EBB69FF" w14:textId="77777777" w:rsidR="00361568" w:rsidRPr="006F688D" w:rsidRDefault="00361568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nver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RGB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grayscal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r w:rsidRPr="006F688D">
        <w:rPr>
          <w:rFonts w:ascii="Times New Roman" w:hAnsi="Times New Roman" w:cs="Times New Roman"/>
          <w:color w:val="FF0000"/>
          <w:sz w:val="24"/>
          <w:szCs w:val="24"/>
        </w:rPr>
        <w:t>rgb2gray</w:t>
      </w:r>
      <w:r w:rsidR="003A38B9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show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it as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shown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3A38B9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A38B9" w:rsidRPr="006F688D">
        <w:rPr>
          <w:rFonts w:ascii="Times New Roman" w:hAnsi="Times New Roman" w:cs="Times New Roman"/>
          <w:sz w:val="24"/>
          <w:szCs w:val="24"/>
        </w:rPr>
        <w:t xml:space="preserve"> Figure2.</w:t>
      </w:r>
    </w:p>
    <w:p w14:paraId="56DE449C" w14:textId="77777777" w:rsidR="003A38B9" w:rsidRPr="006F688D" w:rsidRDefault="003A38B9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B00DF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x1=rgb2gray(x);</w:t>
      </w:r>
    </w:p>
    <w:p w14:paraId="635D2993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show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x1)</w:t>
      </w:r>
    </w:p>
    <w:p w14:paraId="0810DFF2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A6BFDD7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lastRenderedPageBreak/>
        <w:drawing>
          <wp:inline distT="0" distB="0" distL="0" distR="0" wp14:anchorId="1AF3320B" wp14:editId="7ED38E8F">
            <wp:extent cx="3067050" cy="2464594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464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5DA0C" w14:textId="77777777" w:rsidR="003A38B9" w:rsidRPr="006F688D" w:rsidRDefault="003A38B9" w:rsidP="003A3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Figure2</w:t>
      </w:r>
    </w:p>
    <w:p w14:paraId="51BB005C" w14:textId="77777777" w:rsidR="003A38B9" w:rsidRPr="006F688D" w:rsidRDefault="003A38B9" w:rsidP="0036156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9A8F5" w14:textId="77777777" w:rsidR="00A86005" w:rsidRPr="006F688D" w:rsidRDefault="00095635" w:rsidP="00A86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r w:rsidRPr="006F688D">
        <w:rPr>
          <w:rFonts w:ascii="Times New Roman" w:hAnsi="Times New Roman" w:cs="Times New Roman"/>
          <w:b/>
          <w:u w:val="single"/>
        </w:rPr>
        <w:t>Histogram</w:t>
      </w:r>
    </w:p>
    <w:p w14:paraId="23A3892F" w14:textId="77777777" w:rsidR="00095635" w:rsidRPr="006F688D" w:rsidRDefault="00095635" w:rsidP="00095635">
      <w:pPr>
        <w:rPr>
          <w:rFonts w:ascii="Times New Roman" w:hAnsi="Times New Roman" w:cs="Times New Roman"/>
          <w:sz w:val="24"/>
        </w:rPr>
      </w:pPr>
      <w:proofErr w:type="spellStart"/>
      <w:r w:rsidRPr="006F688D">
        <w:rPr>
          <w:rFonts w:ascii="Times New Roman" w:hAnsi="Times New Roman" w:cs="Times New Roman"/>
          <w:sz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plot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histogram of </w:t>
      </w:r>
      <w:proofErr w:type="spellStart"/>
      <w:r w:rsidRPr="006F688D">
        <w:rPr>
          <w:rFonts w:ascii="Times New Roman" w:hAnsi="Times New Roman" w:cs="Times New Roman"/>
          <w:sz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FF0000"/>
          <w:sz w:val="24"/>
        </w:rPr>
        <w:t>imhist</w:t>
      </w:r>
      <w:proofErr w:type="spellEnd"/>
      <w:r w:rsidRPr="006F688D">
        <w:rPr>
          <w:rFonts w:ascii="Times New Roman" w:hAnsi="Times New Roman" w:cs="Times New Roman"/>
          <w:color w:val="FF0000"/>
          <w:sz w:val="24"/>
        </w:rPr>
        <w:t xml:space="preserve"> </w:t>
      </w:r>
      <w:r w:rsidRPr="006F688D">
        <w:rPr>
          <w:rFonts w:ascii="Times New Roman" w:hAnsi="Times New Roman" w:cs="Times New Roman"/>
          <w:sz w:val="24"/>
        </w:rPr>
        <w:t>(Figure3)</w:t>
      </w:r>
    </w:p>
    <w:p w14:paraId="53D2A32B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hist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x1)</w:t>
      </w:r>
    </w:p>
    <w:p w14:paraId="52CA9351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0827D71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1510F77E" wp14:editId="46F353D8">
            <wp:extent cx="4124325" cy="308773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308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2AEB" w14:textId="77777777" w:rsidR="00095635" w:rsidRPr="006F688D" w:rsidRDefault="00095635" w:rsidP="000956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</w:rPr>
        <w:t>Figure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</w:rPr>
        <w:t xml:space="preserve"> 3</w:t>
      </w:r>
    </w:p>
    <w:p w14:paraId="1F627588" w14:textId="77777777" w:rsidR="00095635" w:rsidRPr="006F688D" w:rsidRDefault="00095635" w:rsidP="00095635">
      <w:pPr>
        <w:rPr>
          <w:rFonts w:ascii="Times New Roman" w:hAnsi="Times New Roman" w:cs="Times New Roman"/>
          <w:sz w:val="24"/>
        </w:rPr>
      </w:pPr>
    </w:p>
    <w:p w14:paraId="1F43950F" w14:textId="77777777" w:rsidR="00B250D8" w:rsidRPr="006F688D" w:rsidRDefault="00B250D8" w:rsidP="00B250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Convert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o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lack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nd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whit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image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y</w:t>
      </w:r>
      <w:proofErr w:type="spellEnd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thresholding</w:t>
      </w:r>
      <w:proofErr w:type="spellEnd"/>
    </w:p>
    <w:p w14:paraId="7EBA3231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248886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a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histogram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hel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u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ubtrac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background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si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lac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ina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hoo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s 128. Background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igh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dar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128 is 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ppropria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para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>.</w:t>
      </w:r>
    </w:p>
    <w:p w14:paraId="3C9646EF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2C18E3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sz w:val="24"/>
          <w:szCs w:val="24"/>
        </w:rPr>
        <w:t>&gt;&gt;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y=x1&lt;128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reshol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=128.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Decid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t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histogram.</w:t>
      </w:r>
    </w:p>
    <w:p w14:paraId="72C3A30A" w14:textId="77777777" w:rsidR="00B250D8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&gt;&gt;</w:t>
      </w:r>
      <w:proofErr w:type="spellStart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="00B250D8"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y) </w:t>
      </w:r>
    </w:p>
    <w:p w14:paraId="5652AA19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C54577A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7FE472B6" wp14:editId="7A11A9DF">
            <wp:extent cx="3935307" cy="3162300"/>
            <wp:effectExtent l="0" t="0" r="8255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5307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CA75C" w14:textId="77777777" w:rsidR="002E3AC9" w:rsidRPr="006F688D" w:rsidRDefault="002E3AC9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Figure4</w:t>
      </w:r>
    </w:p>
    <w:p w14:paraId="1C9D2534" w14:textId="77777777" w:rsidR="00B250D8" w:rsidRPr="006F688D" w:rsidRDefault="00B250D8" w:rsidP="00B250D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A8F8E2" w14:textId="77777777" w:rsidR="00095635" w:rsidRPr="006F688D" w:rsidRDefault="002E3AC9" w:rsidP="00A860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u w:val="single"/>
        </w:rPr>
        <w:t>Remov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nois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and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Fill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the</w:t>
      </w:r>
      <w:proofErr w:type="spellEnd"/>
      <w:r w:rsidRPr="006F688D">
        <w:rPr>
          <w:rFonts w:ascii="Times New Roman" w:hAnsi="Times New Roman" w:cs="Times New Roman"/>
          <w:b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u w:val="single"/>
        </w:rPr>
        <w:t>Holes</w:t>
      </w:r>
      <w:proofErr w:type="spellEnd"/>
    </w:p>
    <w:p w14:paraId="1460CA66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ook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4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a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m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sal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epp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oi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i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not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ul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x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ar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fi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 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medfil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2.</w:t>
      </w:r>
    </w:p>
    <w:p w14:paraId="60416BCB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8D12230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l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gio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</w:t>
      </w:r>
    </w:p>
    <w:p w14:paraId="1A19644E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l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y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l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hol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with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white</w:t>
      </w:r>
      <w:proofErr w:type="spellEnd"/>
    </w:p>
    <w:p w14:paraId="5B29C825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t) %Figure5</w:t>
      </w:r>
    </w:p>
    <w:p w14:paraId="6CF01C0A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% FILTERING (2-D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edian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lter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)</w:t>
      </w:r>
    </w:p>
    <w:p w14:paraId="52709B5A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tered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= medfilt2(t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medfilt2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mov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salt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pepp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ois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t. </w:t>
      </w:r>
    </w:p>
    <w:p w14:paraId="45049EF1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,imshow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Filtere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) %Figure6</w:t>
      </w:r>
    </w:p>
    <w:p w14:paraId="5D5255D2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8"/>
        <w:gridCol w:w="4524"/>
      </w:tblGrid>
      <w:tr w:rsidR="002E3AC9" w:rsidRPr="006F688D" w14:paraId="5E0F8A13" w14:textId="77777777" w:rsidTr="002E3AC9">
        <w:tc>
          <w:tcPr>
            <w:tcW w:w="4606" w:type="dxa"/>
          </w:tcPr>
          <w:p w14:paraId="3AB34410" w14:textId="77777777" w:rsidR="002E3AC9" w:rsidRPr="006F688D" w:rsidRDefault="002E3AC9" w:rsidP="002E3A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688D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12AED6A9" wp14:editId="586DD49B">
                  <wp:extent cx="2655147" cy="2133600"/>
                  <wp:effectExtent l="0" t="0" r="0" b="0"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5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8629" cy="2136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</w:tcPr>
          <w:p w14:paraId="0A46ED70" w14:textId="77777777" w:rsidR="002E3AC9" w:rsidRPr="006F688D" w:rsidRDefault="002E3AC9" w:rsidP="002E3AC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6F688D">
              <w:rPr>
                <w:rFonts w:ascii="Times New Roman" w:hAnsi="Times New Roman" w:cs="Times New Roman"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08821587" wp14:editId="0180A002">
                  <wp:extent cx="2628900" cy="2112509"/>
                  <wp:effectExtent l="0" t="0" r="0" b="2540"/>
                  <wp:docPr id="10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6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1063" cy="2114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30D11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D17509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839769" w14:textId="77777777" w:rsidR="00B67371" w:rsidRDefault="002E3AC9" w:rsidP="00B6737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>Figure5                                                                             Figure6</w:t>
      </w:r>
    </w:p>
    <w:p w14:paraId="05547961" w14:textId="77777777" w:rsidR="00467614" w:rsidRDefault="00467614" w:rsidP="00B67371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4C136BD" w14:textId="77777777" w:rsidR="00467614" w:rsidRPr="006F688D" w:rsidRDefault="00467614" w:rsidP="00B67371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35DA27D" w14:textId="77777777" w:rsidR="00765A27" w:rsidRPr="006F688D" w:rsidRDefault="002E3AC9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abeling</w:t>
      </w:r>
      <w:proofErr w:type="spellEnd"/>
    </w:p>
    <w:p w14:paraId="4A2F673B" w14:textId="77777777" w:rsidR="002E3AC9" w:rsidRPr="006F688D" w:rsidRDefault="002E3AC9" w:rsidP="002E3AC9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ad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abel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0A85"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="00E50A85" w:rsidRPr="006F688D">
        <w:rPr>
          <w:rFonts w:ascii="Times New Roman" w:hAnsi="Times New Roman" w:cs="Times New Roman"/>
          <w:sz w:val="24"/>
          <w:szCs w:val="24"/>
        </w:rPr>
        <w:t>.</w:t>
      </w:r>
    </w:p>
    <w:p w14:paraId="179829C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L,num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]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bwlabel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imFiltered,8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etur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N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nnect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ou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Filter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>.</w:t>
      </w:r>
    </w:p>
    <w:p w14:paraId="4386E3D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%8</w:t>
      </w:r>
      <w:proofErr w:type="gram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nnecte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, </w:t>
      </w:r>
    </w:p>
    <w:p w14:paraId="28DEE228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L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labels</w:t>
      </w:r>
      <w:proofErr w:type="spellEnd"/>
    </w:p>
    <w:p w14:paraId="0996DD78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</w:p>
    <w:p w14:paraId="7BBAFC43" w14:textId="77777777" w:rsidR="002E3AC9" w:rsidRPr="006F688D" w:rsidRDefault="002E3AC9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 num2str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num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, 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'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coins</w:t>
      </w:r>
      <w:proofErr w:type="spellEnd"/>
      <w:r w:rsidR="006F688D">
        <w:rPr>
          <w:rFonts w:ascii="Times New Roman" w:hAnsi="Times New Roman" w:cs="Times New Roman"/>
          <w:color w:val="A020F0"/>
          <w:sz w:val="24"/>
          <w:szCs w:val="24"/>
        </w:rPr>
        <w:t>.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])</w:t>
      </w:r>
    </w:p>
    <w:p w14:paraId="4F6C94F8" w14:textId="77777777" w:rsidR="00E50A85" w:rsidRPr="006F688D" w:rsidRDefault="00E50A85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39BC709" w14:textId="77777777" w:rsidR="00E50A85" w:rsidRP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rit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mm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nd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as 22.</w:t>
      </w:r>
    </w:p>
    <w:p w14:paraId="5A2F6F0C" w14:textId="77777777" w:rsid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C403D6" w14:textId="77777777" w:rsidR="006F688D" w:rsidRPr="006F688D" w:rsidRDefault="006F688D" w:rsidP="002E3A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22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2D418D6" w14:textId="77777777" w:rsidR="002E3AC9" w:rsidRPr="006F688D" w:rsidRDefault="002E3AC9" w:rsidP="002E3AC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C99964" w14:textId="77777777" w:rsidR="002E3AC9" w:rsidRPr="006F688D" w:rsidRDefault="00E50A85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ding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Objects</w:t>
      </w:r>
    </w:p>
    <w:p w14:paraId="1A0E6E64" w14:textId="77777777" w:rsidR="00E50A85" w:rsidRPr="006F688D" w:rsidRDefault="00E50A85" w:rsidP="00E50A8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E11CC">
        <w:rPr>
          <w:rFonts w:ascii="Times New Roman" w:hAnsi="Times New Roman" w:cs="Times New Roman"/>
          <w:color w:val="FF0000"/>
          <w:sz w:val="24"/>
          <w:szCs w:val="24"/>
        </w:rPr>
        <w:t>find</w:t>
      </w:r>
      <w:proofErr w:type="spellEnd"/>
      <w:r w:rsidRPr="005E11CC">
        <w:rPr>
          <w:rFonts w:ascii="Times New Roman" w:hAnsi="Times New Roman" w:cs="Times New Roman"/>
          <w:color w:val="FF0000"/>
          <w:sz w:val="24"/>
          <w:szCs w:val="24"/>
        </w:rPr>
        <w:t>(L==i)</w:t>
      </w:r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ow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lum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minimum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lu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ro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rigina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F688D">
        <w:rPr>
          <w:rFonts w:ascii="Times New Roman" w:hAnsi="Times New Roman" w:cs="Times New Roman"/>
          <w:sz w:val="24"/>
          <w:szCs w:val="24"/>
        </w:rPr>
        <w:t>image.</w:t>
      </w:r>
      <w:r w:rsidR="00FC1EEA">
        <w:rPr>
          <w:rFonts w:ascii="Times New Roman" w:hAnsi="Times New Roman" w:cs="Times New Roman"/>
          <w:sz w:val="24"/>
          <w:szCs w:val="24"/>
        </w:rPr>
        <w:t>Then</w:t>
      </w:r>
      <w:proofErr w:type="spellEnd"/>
      <w:proofErr w:type="gram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calculate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1EEA" w:rsidRPr="00FC1EEA">
        <w:rPr>
          <w:rFonts w:ascii="Times New Roman" w:hAnsi="Times New Roman" w:cs="Times New Roman"/>
          <w:color w:val="FF0000"/>
          <w:sz w:val="24"/>
          <w:szCs w:val="24"/>
        </w:rPr>
        <w:t>bwarea</w:t>
      </w:r>
      <w:proofErr w:type="spellEnd"/>
      <w:r w:rsidR="00FC1EEA">
        <w:rPr>
          <w:rFonts w:ascii="Times New Roman" w:hAnsi="Times New Roman" w:cs="Times New Roman"/>
          <w:sz w:val="24"/>
          <w:szCs w:val="24"/>
        </w:rPr>
        <w:t>.</w:t>
      </w:r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eparetl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Figure7.</w:t>
      </w:r>
    </w:p>
    <w:p w14:paraId="36ADBCBC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for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i=1:1:num</w:t>
      </w:r>
    </w:p>
    <w:p w14:paraId="422E39EF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,c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]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L==i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i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lin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ind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ow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lumns</w:t>
      </w:r>
      <w:proofErr w:type="spellEnd"/>
    </w:p>
    <w:p w14:paraId="0271642A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in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in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r)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r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minim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axim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row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531C46AB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min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in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c);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c) 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minimum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maximu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lumn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7ECFFCCA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m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x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rmin:rmax,cmin:cmax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)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rop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riginal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image</w:t>
      </w:r>
      <w:proofErr w:type="spellEnd"/>
    </w:p>
    <w:p w14:paraId="0C21CD18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figure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imshow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m)</w:t>
      </w:r>
    </w:p>
    <w:p w14:paraId="07C5C101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itle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Coin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number: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i)]);</w:t>
      </w:r>
    </w:p>
    <w:p w14:paraId="4889E814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area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(i)= 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bwarea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m)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alculate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objects</w:t>
      </w:r>
      <w:proofErr w:type="spellEnd"/>
    </w:p>
    <w:p w14:paraId="6D992141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269D9A39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0;</w:t>
      </w:r>
    </w:p>
    <w:p w14:paraId="07324DDC" w14:textId="77777777" w:rsidR="00E50A85" w:rsidRPr="006F688D" w:rsidRDefault="00E50A85" w:rsidP="00E50A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sort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1=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sort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sort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valu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smaller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bigger</w:t>
      </w:r>
      <w:proofErr w:type="spellEnd"/>
    </w:p>
    <w:p w14:paraId="2FE19989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CCBE17A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95F4D1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7DDB430" w14:textId="77777777" w:rsidR="00E50A85" w:rsidRPr="006F688D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569378" w14:textId="77777777" w:rsidR="00E50A85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7642A27" w14:textId="77777777" w:rsidR="006F688D" w:rsidRPr="006F688D" w:rsidRDefault="006F688D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8B1DF8E" w14:textId="77777777" w:rsidR="00E50A85" w:rsidRDefault="00E50A85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ADA05B4" w14:textId="77777777" w:rsidR="00467614" w:rsidRPr="006F688D" w:rsidRDefault="00467614" w:rsidP="00E50A8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W w:w="9504" w:type="dxa"/>
        <w:jc w:val="center"/>
        <w:tblLook w:val="04A0" w:firstRow="1" w:lastRow="0" w:firstColumn="1" w:lastColumn="0" w:noHBand="0" w:noVBand="1"/>
      </w:tblPr>
      <w:tblGrid>
        <w:gridCol w:w="2767"/>
        <w:gridCol w:w="2586"/>
        <w:gridCol w:w="2586"/>
        <w:gridCol w:w="2616"/>
      </w:tblGrid>
      <w:tr w:rsidR="006E0A50" w:rsidRPr="006F688D" w14:paraId="575E9246" w14:textId="77777777" w:rsidTr="009A6164">
        <w:trPr>
          <w:trHeight w:val="1707"/>
          <w:jc w:val="center"/>
        </w:trPr>
        <w:tc>
          <w:tcPr>
            <w:tcW w:w="2492" w:type="dxa"/>
          </w:tcPr>
          <w:p w14:paraId="2919B04B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lastRenderedPageBreak/>
              <w:drawing>
                <wp:inline distT="0" distB="0" distL="0" distR="0" wp14:anchorId="3E871689" wp14:editId="5F786D3F">
                  <wp:extent cx="1620419" cy="1123950"/>
                  <wp:effectExtent l="0" t="0" r="0" b="0"/>
                  <wp:docPr id="12" name="Resi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in1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565" cy="1124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98D0848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A03E946" wp14:editId="7318DEAB">
                  <wp:extent cx="1390650" cy="1071775"/>
                  <wp:effectExtent l="0" t="0" r="0" b="0"/>
                  <wp:docPr id="13" name="Resi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954" cy="1072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1283A699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C2347D3" wp14:editId="10872D51">
                  <wp:extent cx="1406236" cy="1104900"/>
                  <wp:effectExtent l="19050" t="0" r="3464" b="0"/>
                  <wp:docPr id="14" name="Resi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3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6236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5F9AF965" w14:textId="77777777" w:rsidR="00E50A85" w:rsidRPr="006F688D" w:rsidRDefault="00E50A85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CE230BA" wp14:editId="7C74212A">
                  <wp:extent cx="1466850" cy="1102415"/>
                  <wp:effectExtent l="19050" t="0" r="0" b="0"/>
                  <wp:docPr id="15" name="Resi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4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6850" cy="1102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42B2606" w14:textId="77777777" w:rsidTr="009A6164">
        <w:trPr>
          <w:trHeight w:val="1617"/>
          <w:jc w:val="center"/>
        </w:trPr>
        <w:tc>
          <w:tcPr>
            <w:tcW w:w="2492" w:type="dxa"/>
          </w:tcPr>
          <w:p w14:paraId="621E679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0E29410C" wp14:editId="5FB11557">
                  <wp:extent cx="1514475" cy="991039"/>
                  <wp:effectExtent l="0" t="0" r="0" b="0"/>
                  <wp:docPr id="16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5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419" cy="987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4377DAE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78C9C59" wp14:editId="5856D1D4">
                  <wp:extent cx="1476375" cy="995236"/>
                  <wp:effectExtent l="0" t="0" r="0" b="0"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6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4206" cy="1000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68149BDD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5BCA782" wp14:editId="0172D283">
                  <wp:extent cx="1504950" cy="1123950"/>
                  <wp:effectExtent l="0" t="0" r="0" b="0"/>
                  <wp:docPr id="18" name="Resi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7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882" cy="1123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79AC5AFA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D02AC7B" wp14:editId="5A9FA9B3">
                  <wp:extent cx="1397358" cy="914400"/>
                  <wp:effectExtent l="0" t="0" r="0" b="0"/>
                  <wp:docPr id="20" name="Resi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8.jp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6739" cy="913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A2BBAAB" w14:textId="77777777" w:rsidTr="009A6164">
        <w:trPr>
          <w:trHeight w:val="1647"/>
          <w:jc w:val="center"/>
        </w:trPr>
        <w:tc>
          <w:tcPr>
            <w:tcW w:w="2492" w:type="dxa"/>
          </w:tcPr>
          <w:p w14:paraId="665EA21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3A3E1427" wp14:editId="7A97EF56">
                  <wp:extent cx="1531882" cy="1009650"/>
                  <wp:effectExtent l="0" t="0" r="0" b="0"/>
                  <wp:docPr id="21" name="Resi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9.jp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678" cy="1010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77D84D4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31C5A7E9" wp14:editId="06C75E41">
                  <wp:extent cx="1390650" cy="975186"/>
                  <wp:effectExtent l="0" t="0" r="0" b="0"/>
                  <wp:docPr id="22" name="Resi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0.jp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0" cy="9751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055D9A8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9779777" wp14:editId="6BFA7E61">
                  <wp:extent cx="1333500" cy="981075"/>
                  <wp:effectExtent l="0" t="0" r="0" b="9525"/>
                  <wp:docPr id="23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1.jp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0688" cy="979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72FCE00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03CF3A64" wp14:editId="3FFFB837">
                  <wp:extent cx="1295400" cy="1009650"/>
                  <wp:effectExtent l="0" t="0" r="0" b="0"/>
                  <wp:docPr id="19" name="Resi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2.jp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0784" cy="100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1A4E8BE6" w14:textId="77777777" w:rsidTr="009A6164">
        <w:trPr>
          <w:trHeight w:val="1647"/>
          <w:jc w:val="center"/>
        </w:trPr>
        <w:tc>
          <w:tcPr>
            <w:tcW w:w="2492" w:type="dxa"/>
          </w:tcPr>
          <w:p w14:paraId="2AA526A3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504ADE10" wp14:editId="6335DB9C">
                  <wp:extent cx="1381752" cy="933450"/>
                  <wp:effectExtent l="0" t="0" r="9525" b="0"/>
                  <wp:docPr id="24" name="Resim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3.jp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2802" cy="934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1CC8000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436DAAC" wp14:editId="676FBAA5">
                  <wp:extent cx="1390650" cy="980956"/>
                  <wp:effectExtent l="0" t="0" r="0" b="0"/>
                  <wp:docPr id="25" name="Resi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4.jp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9712" cy="980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3FB4D01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445834B1" wp14:editId="06EA4199">
                  <wp:extent cx="1381125" cy="965053"/>
                  <wp:effectExtent l="0" t="0" r="0" b="6985"/>
                  <wp:docPr id="26" name="Resim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9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25" cy="965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16A02F98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63E32F25" wp14:editId="1D9490DC">
                  <wp:extent cx="1514475" cy="1009650"/>
                  <wp:effectExtent l="0" t="0" r="9525" b="0"/>
                  <wp:docPr id="27" name="Resim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6.jp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1F89950B" w14:textId="77777777" w:rsidTr="009A6164">
        <w:trPr>
          <w:trHeight w:val="1587"/>
          <w:jc w:val="center"/>
        </w:trPr>
        <w:tc>
          <w:tcPr>
            <w:tcW w:w="2492" w:type="dxa"/>
          </w:tcPr>
          <w:p w14:paraId="5259BA70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67860968" wp14:editId="1C23D18C">
                  <wp:extent cx="1403350" cy="933450"/>
                  <wp:effectExtent l="0" t="0" r="6350" b="0"/>
                  <wp:docPr id="28" name="Resi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7.jp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244" cy="932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57524A41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52A9784" wp14:editId="6E036A82">
                  <wp:extent cx="1390650" cy="939461"/>
                  <wp:effectExtent l="0" t="0" r="0" b="0"/>
                  <wp:docPr id="29" name="Resi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8.jp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986" cy="940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0AF78B37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1419E8FA" wp14:editId="410B7A17">
                  <wp:extent cx="1376791" cy="962025"/>
                  <wp:effectExtent l="0" t="0" r="0" b="0"/>
                  <wp:docPr id="30" name="Resim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19.jp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869" cy="9620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55" w:type="dxa"/>
          </w:tcPr>
          <w:p w14:paraId="55A46A29" w14:textId="77777777" w:rsidR="00E50A85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705791D4" wp14:editId="6A826B2C">
                  <wp:extent cx="1414743" cy="962025"/>
                  <wp:effectExtent l="0" t="0" r="0" b="0"/>
                  <wp:docPr id="31" name="Resi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0.jp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4743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A50" w:rsidRPr="006F688D" w14:paraId="6A3B06B2" w14:textId="77777777" w:rsidTr="009A6164">
        <w:trPr>
          <w:trHeight w:val="1692"/>
          <w:jc w:val="center"/>
        </w:trPr>
        <w:tc>
          <w:tcPr>
            <w:tcW w:w="2492" w:type="dxa"/>
          </w:tcPr>
          <w:p w14:paraId="7C277AEB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28566C40" wp14:editId="168390FE">
                  <wp:extent cx="1564449" cy="1038225"/>
                  <wp:effectExtent l="0" t="0" r="0" b="0"/>
                  <wp:docPr id="34" name="Resi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1.jp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4449" cy="103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9" w:type="dxa"/>
          </w:tcPr>
          <w:p w14:paraId="11A384DB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  <w:r w:rsidRPr="006F688D"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  <w:drawing>
                <wp:inline distT="0" distB="0" distL="0" distR="0" wp14:anchorId="505E2D86" wp14:editId="480551EF">
                  <wp:extent cx="1502291" cy="1019175"/>
                  <wp:effectExtent l="0" t="0" r="3175" b="0"/>
                  <wp:docPr id="33" name="Resi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22.jp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639" cy="1019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8" w:type="dxa"/>
          </w:tcPr>
          <w:p w14:paraId="492C8639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  <w:u w:val="single"/>
                <w:lang w:eastAsia="tr-TR"/>
              </w:rPr>
            </w:pPr>
          </w:p>
        </w:tc>
        <w:tc>
          <w:tcPr>
            <w:tcW w:w="2355" w:type="dxa"/>
          </w:tcPr>
          <w:p w14:paraId="4C26092E" w14:textId="77777777" w:rsidR="006E0A50" w:rsidRPr="006F688D" w:rsidRDefault="006E0A50" w:rsidP="00E50A8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14:paraId="757CC476" w14:textId="77777777" w:rsidR="00E50A85" w:rsidRPr="006F688D" w:rsidRDefault="006E0A50" w:rsidP="00E50A85">
      <w:pPr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Figure7</w:t>
      </w:r>
    </w:p>
    <w:p w14:paraId="4E89CEFD" w14:textId="77777777" w:rsidR="006E0A50" w:rsidRPr="006F688D" w:rsidRDefault="006E0A50" w:rsidP="00E50A85">
      <w:pPr>
        <w:rPr>
          <w:rFonts w:ascii="Times New Roman" w:hAnsi="Times New Roman" w:cs="Times New Roman"/>
          <w:b/>
          <w:sz w:val="24"/>
          <w:szCs w:val="24"/>
        </w:rPr>
      </w:pPr>
    </w:p>
    <w:p w14:paraId="17D69DF3" w14:textId="77777777" w:rsidR="00E50A85" w:rsidRPr="006F688D" w:rsidRDefault="006E0A50" w:rsidP="00765A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ding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Values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of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each</w:t>
      </w:r>
      <w:proofErr w:type="spellEnd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proofErr w:type="spellStart"/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Coins</w:t>
      </w:r>
      <w:proofErr w:type="spellEnd"/>
    </w:p>
    <w:p w14:paraId="1F76252F" w14:textId="77777777" w:rsidR="006E0A50" w:rsidRPr="006F688D" w:rsidRDefault="008B1633" w:rsidP="006E0A5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r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define a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loop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can say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los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a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they can be i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yp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f 5 </w:t>
      </w:r>
      <w:proofErr w:type="gramStart"/>
      <w:r w:rsidRPr="006F688D">
        <w:rPr>
          <w:rFonts w:ascii="Times New Roman" w:hAnsi="Times New Roman" w:cs="Times New Roman"/>
          <w:sz w:val="24"/>
          <w:szCs w:val="24"/>
        </w:rPr>
        <w:t>Kuruş</w:t>
      </w:r>
      <w:proofErr w:type="gram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s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in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10 </w:t>
      </w:r>
      <w:proofErr w:type="gramStart"/>
      <w:r w:rsidRPr="006F688D">
        <w:rPr>
          <w:rFonts w:ascii="Times New Roman" w:hAnsi="Times New Roman" w:cs="Times New Roman"/>
          <w:sz w:val="24"/>
          <w:szCs w:val="24"/>
        </w:rPr>
        <w:t>Kuruş</w:t>
      </w:r>
      <w:proofErr w:type="gramEnd"/>
      <w:r w:rsidRPr="006F688D">
        <w:rPr>
          <w:rFonts w:ascii="Times New Roman" w:hAnsi="Times New Roman" w:cs="Times New Roman"/>
          <w:sz w:val="24"/>
          <w:szCs w:val="24"/>
        </w:rPr>
        <w:t xml:space="preserve">, 25 Kuruş, 50 Kuruş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1 TL is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orte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i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area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small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igger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27D2E81" w14:textId="77777777" w:rsidR="008B1633" w:rsidRDefault="008B1633" w:rsidP="006E0A50">
      <w:pPr>
        <w:rPr>
          <w:rFonts w:ascii="Times New Roman" w:hAnsi="Times New Roman" w:cs="Times New Roman"/>
          <w:sz w:val="24"/>
          <w:szCs w:val="24"/>
        </w:rPr>
      </w:pPr>
    </w:p>
    <w:p w14:paraId="676DC7B4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</w:p>
    <w:p w14:paraId="7993311C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Sor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lu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ECFEE85" w14:textId="77777777" w:rsid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0F251904" wp14:editId="1D3D641B">
            <wp:extent cx="5760720" cy="2880360"/>
            <wp:effectExtent l="0" t="0" r="0" b="0"/>
            <wp:docPr id="36" name="Resi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ea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E14CC" w14:textId="77777777" w:rsidR="006F688D" w:rsidRPr="006F688D" w:rsidRDefault="006F688D" w:rsidP="006E0A50">
      <w:pPr>
        <w:rPr>
          <w:rFonts w:ascii="Times New Roman" w:hAnsi="Times New Roman" w:cs="Times New Roman"/>
          <w:sz w:val="24"/>
          <w:szCs w:val="24"/>
        </w:rPr>
      </w:pPr>
    </w:p>
    <w:p w14:paraId="13709D98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for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j=1:1:num</w:t>
      </w:r>
    </w:p>
    <w:p w14:paraId="625A8EA2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3000</w:t>
      </w:r>
    </w:p>
    <w:p w14:paraId="471EC274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1=c1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 5 Kuruş</w:t>
      </w:r>
    </w:p>
    <w:p w14:paraId="0216C1AC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109BAE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3600 &amp; sort1(j)&gt;3300</w:t>
      </w:r>
    </w:p>
    <w:p w14:paraId="1E3144E5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2=c2+1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10 Kuruş</w:t>
      </w:r>
    </w:p>
    <w:p w14:paraId="632CD823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4300 &amp; sort1(j)&gt;3850</w:t>
      </w:r>
    </w:p>
    <w:p w14:paraId="4A6C937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3=c3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25 Kuruş</w:t>
      </w:r>
    </w:p>
    <w:p w14:paraId="4262843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if</w:t>
      </w:r>
      <w:proofErr w:type="spellEnd"/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sort1(j)&lt;=6100 &amp; sort1(j)&gt;5400</w:t>
      </w:r>
    </w:p>
    <w:p w14:paraId="5877041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4=c4+1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50 Kuruş</w:t>
      </w:r>
    </w:p>
    <w:p w14:paraId="68E5364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lse</w:t>
      </w:r>
      <w:proofErr w:type="gramEnd"/>
    </w:p>
    <w:p w14:paraId="3C604405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c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5=c5+1; 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>%1 TL</w:t>
      </w:r>
    </w:p>
    <w:p w14:paraId="541E41D1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27CFCC23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FF"/>
          <w:sz w:val="24"/>
          <w:szCs w:val="24"/>
        </w:rPr>
        <w:t>end</w:t>
      </w:r>
      <w:proofErr w:type="spellEnd"/>
      <w:proofErr w:type="gramEnd"/>
    </w:p>
    <w:p w14:paraId="69D7330E" w14:textId="77777777" w:rsidR="00467614" w:rsidRDefault="00467614" w:rsidP="008B1633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FCE7FD7" w14:textId="77777777" w:rsidR="00467614" w:rsidRPr="00467614" w:rsidRDefault="00467614" w:rsidP="008B1633">
      <w:pPr>
        <w:rPr>
          <w:rFonts w:ascii="Times New Roman" w:hAnsi="Times New Roman" w:cs="Times New Roman"/>
          <w:sz w:val="24"/>
          <w:szCs w:val="24"/>
        </w:rPr>
      </w:pPr>
    </w:p>
    <w:p w14:paraId="300B608E" w14:textId="77777777" w:rsidR="008B1633" w:rsidRPr="006F688D" w:rsidRDefault="008B1633" w:rsidP="008B16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sz w:val="24"/>
          <w:szCs w:val="24"/>
          <w:u w:val="single"/>
        </w:rPr>
        <w:t>Final</w:t>
      </w:r>
    </w:p>
    <w:p w14:paraId="3F83EE65" w14:textId="77777777" w:rsidR="008B1633" w:rsidRPr="006F688D" w:rsidRDefault="008B1633" w:rsidP="008B163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displa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mmand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window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sz w:val="24"/>
          <w:szCs w:val="24"/>
        </w:rPr>
        <w:t>codes</w:t>
      </w:r>
      <w:proofErr w:type="spellEnd"/>
      <w:r w:rsidRPr="006F688D">
        <w:rPr>
          <w:rFonts w:ascii="Times New Roman" w:hAnsi="Times New Roman" w:cs="Times New Roman"/>
          <w:sz w:val="24"/>
          <w:szCs w:val="24"/>
        </w:rPr>
        <w:t>. (Figure8)</w:t>
      </w:r>
    </w:p>
    <w:p w14:paraId="435D651E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The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are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1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5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2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10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3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25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c4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50 Kuruş,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,num2str(c5), 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*1 TL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 xml:space="preserve"> ])</w:t>
      </w:r>
    </w:p>
    <w:p w14:paraId="70FD143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c1*50+c2*100+c3*250+c4*500+c5*1000;</w:t>
      </w:r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%total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amount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of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the</w:t>
      </w:r>
      <w:proofErr w:type="spellEnd"/>
      <w:r w:rsidRPr="006F688D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 w:rsidRPr="006F688D">
        <w:rPr>
          <w:rFonts w:ascii="Times New Roman" w:hAnsi="Times New Roman" w:cs="Times New Roman"/>
          <w:color w:val="228B22"/>
          <w:sz w:val="24"/>
          <w:szCs w:val="24"/>
        </w:rPr>
        <w:t>coins</w:t>
      </w:r>
      <w:proofErr w:type="spellEnd"/>
    </w:p>
    <w:p w14:paraId="37FDD73A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total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=total/1000;</w:t>
      </w:r>
    </w:p>
    <w:p w14:paraId="2036A41D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6F688D">
        <w:rPr>
          <w:rFonts w:ascii="Times New Roman" w:hAnsi="Times New Roman" w:cs="Times New Roman"/>
          <w:color w:val="000000"/>
          <w:sz w:val="24"/>
          <w:szCs w:val="24"/>
        </w:rPr>
        <w:t>disp</w:t>
      </w:r>
      <w:proofErr w:type="spellEnd"/>
      <w:r w:rsidRPr="006F688D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6F688D">
        <w:rPr>
          <w:rFonts w:ascii="Times New Roman" w:hAnsi="Times New Roman" w:cs="Times New Roman"/>
          <w:color w:val="000000"/>
          <w:sz w:val="24"/>
          <w:szCs w:val="24"/>
        </w:rPr>
        <w:t>[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 xml:space="preserve">'Total of </w:t>
      </w:r>
      <w:proofErr w:type="spellStart"/>
      <w:r w:rsidRPr="006F688D">
        <w:rPr>
          <w:rFonts w:ascii="Times New Roman" w:hAnsi="Times New Roman" w:cs="Times New Roman"/>
          <w:color w:val="A020F0"/>
          <w:sz w:val="24"/>
          <w:szCs w:val="24"/>
        </w:rPr>
        <w:t>money</w:t>
      </w:r>
      <w:proofErr w:type="spellEnd"/>
      <w:r w:rsidRPr="006F688D">
        <w:rPr>
          <w:rFonts w:ascii="Times New Roman" w:hAnsi="Times New Roman" w:cs="Times New Roman"/>
          <w:color w:val="A020F0"/>
          <w:sz w:val="24"/>
          <w:szCs w:val="24"/>
        </w:rPr>
        <w:t>: 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,num2str(total),</w:t>
      </w:r>
      <w:r w:rsidRPr="006F688D">
        <w:rPr>
          <w:rFonts w:ascii="Times New Roman" w:hAnsi="Times New Roman" w:cs="Times New Roman"/>
          <w:color w:val="A020F0"/>
          <w:sz w:val="24"/>
          <w:szCs w:val="24"/>
        </w:rPr>
        <w:t>' TL'</w:t>
      </w:r>
      <w:r w:rsidRPr="006F688D">
        <w:rPr>
          <w:rFonts w:ascii="Times New Roman" w:hAnsi="Times New Roman" w:cs="Times New Roman"/>
          <w:color w:val="000000"/>
          <w:sz w:val="24"/>
          <w:szCs w:val="24"/>
        </w:rPr>
        <w:t>])</w:t>
      </w:r>
    </w:p>
    <w:p w14:paraId="6B42B06B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876E870" w14:textId="77777777" w:rsidR="006F688D" w:rsidRDefault="006F688D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04BFFC5D" w14:textId="77777777" w:rsidR="00467614" w:rsidRDefault="00467614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54413002" w14:textId="77777777" w:rsidR="006F688D" w:rsidRDefault="006F688D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14:paraId="63DBADB7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6F688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lastRenderedPageBreak/>
        <w:t>RESULT:</w:t>
      </w:r>
    </w:p>
    <w:p w14:paraId="7DA44262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193A1F0" w14:textId="77777777" w:rsidR="008B1633" w:rsidRPr="006F688D" w:rsidRDefault="008B1633" w:rsidP="008B16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F688D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57361562" wp14:editId="50DF2592">
            <wp:extent cx="5734050" cy="1085850"/>
            <wp:effectExtent l="0" t="0" r="0" b="0"/>
            <wp:docPr id="35" name="Resi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mmand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433D" w14:textId="77777777" w:rsidR="008B1633" w:rsidRPr="006F688D" w:rsidRDefault="008B1633" w:rsidP="008B1633">
      <w:pPr>
        <w:rPr>
          <w:rFonts w:ascii="Times New Roman" w:hAnsi="Times New Roman" w:cs="Times New Roman"/>
          <w:sz w:val="24"/>
          <w:szCs w:val="24"/>
        </w:rPr>
      </w:pPr>
    </w:p>
    <w:p w14:paraId="32F846D7" w14:textId="77777777" w:rsidR="00145544" w:rsidRPr="006F688D" w:rsidRDefault="008B1633" w:rsidP="006F68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F688D">
        <w:rPr>
          <w:rFonts w:ascii="Times New Roman" w:hAnsi="Times New Roman" w:cs="Times New Roman"/>
          <w:b/>
          <w:sz w:val="24"/>
          <w:szCs w:val="24"/>
        </w:rPr>
        <w:t>Figure8</w:t>
      </w:r>
    </w:p>
    <w:sectPr w:rsidR="00145544" w:rsidRPr="006F688D" w:rsidSect="00EC72BC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A14F2"/>
    <w:multiLevelType w:val="hybridMultilevel"/>
    <w:tmpl w:val="5B3C5F68"/>
    <w:lvl w:ilvl="0" w:tplc="839A427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/>
        <w:u w:val="none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C03071"/>
    <w:multiLevelType w:val="hybridMultilevel"/>
    <w:tmpl w:val="A22AD2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347AB4"/>
    <w:multiLevelType w:val="hybridMultilevel"/>
    <w:tmpl w:val="15D27E9C"/>
    <w:lvl w:ilvl="0" w:tplc="F55A144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800749">
    <w:abstractNumId w:val="0"/>
  </w:num>
  <w:num w:numId="2" w16cid:durableId="74130092">
    <w:abstractNumId w:val="2"/>
  </w:num>
  <w:num w:numId="3" w16cid:durableId="288827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BZJGhqbmBgYmxko6SsGpxcWZ+XkgBUa1APAzqI4sAAAA"/>
  </w:docVars>
  <w:rsids>
    <w:rsidRoot w:val="001E00BD"/>
    <w:rsid w:val="0001007D"/>
    <w:rsid w:val="00020DC9"/>
    <w:rsid w:val="000218B1"/>
    <w:rsid w:val="00044EFB"/>
    <w:rsid w:val="00052ECD"/>
    <w:rsid w:val="00053F3C"/>
    <w:rsid w:val="00095635"/>
    <w:rsid w:val="000C16D0"/>
    <w:rsid w:val="001130DE"/>
    <w:rsid w:val="00145544"/>
    <w:rsid w:val="001B3DFA"/>
    <w:rsid w:val="001E00BD"/>
    <w:rsid w:val="001F70EF"/>
    <w:rsid w:val="00217454"/>
    <w:rsid w:val="002472CF"/>
    <w:rsid w:val="00287070"/>
    <w:rsid w:val="002A1B7D"/>
    <w:rsid w:val="002A336C"/>
    <w:rsid w:val="002E3AC9"/>
    <w:rsid w:val="003202C1"/>
    <w:rsid w:val="00361568"/>
    <w:rsid w:val="00373BE9"/>
    <w:rsid w:val="00373C64"/>
    <w:rsid w:val="003A38B9"/>
    <w:rsid w:val="003B4D09"/>
    <w:rsid w:val="003F4049"/>
    <w:rsid w:val="00432A20"/>
    <w:rsid w:val="004472DB"/>
    <w:rsid w:val="00457E41"/>
    <w:rsid w:val="00467614"/>
    <w:rsid w:val="00496B89"/>
    <w:rsid w:val="004E442E"/>
    <w:rsid w:val="00506A35"/>
    <w:rsid w:val="00526EFB"/>
    <w:rsid w:val="00534AD1"/>
    <w:rsid w:val="00540D2B"/>
    <w:rsid w:val="0055594B"/>
    <w:rsid w:val="00563552"/>
    <w:rsid w:val="0057360B"/>
    <w:rsid w:val="005A63F4"/>
    <w:rsid w:val="005B3672"/>
    <w:rsid w:val="005C0F63"/>
    <w:rsid w:val="005E11CC"/>
    <w:rsid w:val="006005E6"/>
    <w:rsid w:val="00615073"/>
    <w:rsid w:val="00653CB1"/>
    <w:rsid w:val="00672E22"/>
    <w:rsid w:val="006B2D11"/>
    <w:rsid w:val="006E0A50"/>
    <w:rsid w:val="006F512D"/>
    <w:rsid w:val="006F688D"/>
    <w:rsid w:val="00700A62"/>
    <w:rsid w:val="00711963"/>
    <w:rsid w:val="00721905"/>
    <w:rsid w:val="00721E1D"/>
    <w:rsid w:val="00732DEB"/>
    <w:rsid w:val="00765A27"/>
    <w:rsid w:val="00795BC8"/>
    <w:rsid w:val="00796620"/>
    <w:rsid w:val="0086648E"/>
    <w:rsid w:val="008B1633"/>
    <w:rsid w:val="00934873"/>
    <w:rsid w:val="00951E07"/>
    <w:rsid w:val="0097343C"/>
    <w:rsid w:val="009A0119"/>
    <w:rsid w:val="009A6164"/>
    <w:rsid w:val="009D24B2"/>
    <w:rsid w:val="00A210D2"/>
    <w:rsid w:val="00A86005"/>
    <w:rsid w:val="00AC7824"/>
    <w:rsid w:val="00AD38B4"/>
    <w:rsid w:val="00B12DDA"/>
    <w:rsid w:val="00B250D8"/>
    <w:rsid w:val="00B45BAA"/>
    <w:rsid w:val="00B45FD1"/>
    <w:rsid w:val="00B56150"/>
    <w:rsid w:val="00B601A4"/>
    <w:rsid w:val="00B67371"/>
    <w:rsid w:val="00B75F02"/>
    <w:rsid w:val="00B82F0F"/>
    <w:rsid w:val="00B90268"/>
    <w:rsid w:val="00BC591E"/>
    <w:rsid w:val="00BD7D1C"/>
    <w:rsid w:val="00C27156"/>
    <w:rsid w:val="00C76172"/>
    <w:rsid w:val="00D21766"/>
    <w:rsid w:val="00E1581B"/>
    <w:rsid w:val="00E227B5"/>
    <w:rsid w:val="00E50A85"/>
    <w:rsid w:val="00E56F5F"/>
    <w:rsid w:val="00E76D34"/>
    <w:rsid w:val="00E956D2"/>
    <w:rsid w:val="00EA63E5"/>
    <w:rsid w:val="00EC72BC"/>
    <w:rsid w:val="00F13EBD"/>
    <w:rsid w:val="00F17994"/>
    <w:rsid w:val="00F7009F"/>
    <w:rsid w:val="00FA7009"/>
    <w:rsid w:val="00FC1EEA"/>
    <w:rsid w:val="00FC7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8EFE1"/>
  <w15:docId w15:val="{FF54E32C-693D-45F8-9575-32470545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C72BC"/>
    <w:pPr>
      <w:spacing w:after="0" w:line="240" w:lineRule="auto"/>
    </w:pPr>
    <w:rPr>
      <w:rFonts w:eastAsiaTheme="minorEastAsia"/>
      <w:lang w:eastAsia="tr-TR"/>
    </w:rPr>
  </w:style>
  <w:style w:type="character" w:customStyle="1" w:styleId="NoSpacingChar">
    <w:name w:val="No Spacing Char"/>
    <w:basedOn w:val="DefaultParagraphFont"/>
    <w:link w:val="NoSpacing"/>
    <w:uiPriority w:val="1"/>
    <w:rsid w:val="00EC72BC"/>
    <w:rPr>
      <w:rFonts w:eastAsiaTheme="minorEastAsia"/>
      <w:lang w:eastAsia="tr-TR"/>
    </w:rPr>
  </w:style>
  <w:style w:type="character" w:styleId="Hyperlink">
    <w:name w:val="Hyperlink"/>
    <w:basedOn w:val="DefaultParagraphFont"/>
    <w:uiPriority w:val="99"/>
    <w:unhideWhenUsed/>
    <w:rsid w:val="00F13EB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C76B2"/>
    <w:pPr>
      <w:ind w:left="720"/>
      <w:contextualSpacing/>
    </w:pPr>
  </w:style>
  <w:style w:type="table" w:styleId="TableGrid">
    <w:name w:val="Table Grid"/>
    <w:basedOn w:val="TableNormal"/>
    <w:uiPriority w:val="39"/>
    <w:rsid w:val="00E22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7E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E4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150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50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5073"/>
    <w:rPr>
      <w:rFonts w:ascii="Courier New" w:eastAsia="Times New Roman" w:hAnsi="Courier New" w:cs="Courier New"/>
      <w:sz w:val="20"/>
      <w:szCs w:val="20"/>
      <w:lang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BC59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6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theme" Target="theme/theme1.xm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png"/><Relationship Id="rId5" Type="http://schemas.openxmlformats.org/officeDocument/2006/relationships/settings" Target="setting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styles" Target="style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2.png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NURAY CAN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E2745B-D252-493C-875D-081FBBAD2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Ee421 Image processıng</vt:lpstr>
    </vt:vector>
  </TitlesOfParts>
  <Company>Hewlett-Packard</Company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 processıng</dc:title>
  <dc:subject>Mini Project 1 : Coin Counting</dc:subject>
  <dc:creator>Nuraygul</dc:creator>
  <cp:lastModifiedBy>Nuray Can</cp:lastModifiedBy>
  <cp:revision>2</cp:revision>
  <cp:lastPrinted>2014-11-16T21:19:00Z</cp:lastPrinted>
  <dcterms:created xsi:type="dcterms:W3CDTF">2022-10-21T04:13:00Z</dcterms:created>
  <dcterms:modified xsi:type="dcterms:W3CDTF">2022-10-21T04:13:00Z</dcterms:modified>
</cp:coreProperties>
</file>